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E8CA1B" w14:textId="534694EA" w:rsidR="00617EBE" w:rsidRPr="00617EBE" w:rsidRDefault="00FB68DD" w:rsidP="00617EBE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val="en-AE" w:eastAsia="en-AE"/>
        </w:rPr>
      </w:pPr>
      <w:r>
        <w:rPr>
          <w:rFonts w:eastAsia="Times New Roman" w:cs="Times New Roman"/>
          <w:b/>
          <w:bCs/>
          <w:sz w:val="36"/>
          <w:szCs w:val="36"/>
          <w:lang w:val="en-AE" w:eastAsia="en-AE"/>
        </w:rPr>
        <w:t>#</w:t>
      </w:r>
      <w:r w:rsid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>1:</w:t>
      </w:r>
      <w:r w:rsidR="00617EBE" w:rsidRP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 xml:space="preserve"> </w:t>
      </w:r>
      <w:r>
        <w:rPr>
          <w:rFonts w:eastAsia="Times New Roman" w:cs="Times New Roman"/>
          <w:b/>
          <w:bCs/>
          <w:sz w:val="36"/>
          <w:szCs w:val="36"/>
          <w:lang w:val="en-AE" w:eastAsia="en-AE"/>
        </w:rPr>
        <w:t xml:space="preserve">PhD Program: </w:t>
      </w:r>
      <w:r w:rsidR="00617EBE" w:rsidRP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>From Research Interest to Research Question</w:t>
      </w:r>
    </w:p>
    <w:p w14:paraId="57170B74" w14:textId="3D417A83" w:rsidR="00617EBE" w:rsidRPr="00617EBE" w:rsidRDefault="00617EBE" w:rsidP="00617EBE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>Date</w:t>
      </w:r>
      <w:r>
        <w:rPr>
          <w:b/>
          <w:bCs/>
          <w:lang w:val="en-AE" w:eastAsia="en-AE"/>
        </w:rPr>
        <w:t xml:space="preserve"> &amp; time:</w:t>
      </w:r>
      <w:r w:rsidR="008B728A">
        <w:rPr>
          <w:b/>
          <w:bCs/>
          <w:lang w:val="en-AE" w:eastAsia="en-AE"/>
        </w:rPr>
        <w:t xml:space="preserve"> 2</w:t>
      </w:r>
      <w:r w:rsidR="00B22F4C">
        <w:rPr>
          <w:b/>
          <w:bCs/>
          <w:lang w:val="en-AE" w:eastAsia="en-AE"/>
        </w:rPr>
        <w:t>6</w:t>
      </w:r>
      <w:r w:rsidR="008B728A">
        <w:rPr>
          <w:b/>
          <w:bCs/>
          <w:lang w:val="en-AE" w:eastAsia="en-AE"/>
        </w:rPr>
        <w:t xml:space="preserve"> February, 13:00 (GMT+4)</w:t>
      </w:r>
    </w:p>
    <w:p w14:paraId="3F043D44" w14:textId="33431CBB" w:rsidR="00617EBE" w:rsidRPr="00617EBE" w:rsidRDefault="00617EBE" w:rsidP="00617EBE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>Registration:</w:t>
      </w:r>
      <w:r w:rsidR="00011C07">
        <w:rPr>
          <w:b/>
          <w:bCs/>
          <w:lang w:val="en-AE" w:eastAsia="en-AE"/>
        </w:rPr>
        <w:t xml:space="preserve"> </w:t>
      </w:r>
      <w:hyperlink r:id="rId5" w:history="1">
        <w:r w:rsidR="00011C07" w:rsidRPr="00496040">
          <w:rPr>
            <w:rStyle w:val="Kpr"/>
            <w:b/>
            <w:bCs/>
            <w:lang w:val="en-AE" w:eastAsia="en-AE"/>
          </w:rPr>
          <w:t>https://clarivatewebinars.webex.com/weblink/register/r2691c52682154090f646a1cfa1bd3782</w:t>
        </w:r>
      </w:hyperlink>
      <w:r w:rsidR="00011C07">
        <w:rPr>
          <w:b/>
          <w:bCs/>
          <w:lang w:val="en-AE" w:eastAsia="en-AE"/>
        </w:rPr>
        <w:t xml:space="preserve"> </w:t>
      </w:r>
    </w:p>
    <w:p w14:paraId="17B76F33" w14:textId="05506825" w:rsidR="00617EBE" w:rsidRPr="00617EBE" w:rsidRDefault="00617EBE" w:rsidP="00617EBE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 xml:space="preserve">Presenter: </w:t>
      </w:r>
      <w:r w:rsidRPr="00617EBE">
        <w:rPr>
          <w:i/>
          <w:iCs/>
          <w:lang w:val="en-AE" w:eastAsia="en-AE"/>
        </w:rPr>
        <w:t>Jamal EL OUAHI</w:t>
      </w:r>
    </w:p>
    <w:p w14:paraId="42E3BB5B" w14:textId="7419AAB9" w:rsidR="00617EBE" w:rsidRPr="00617EBE" w:rsidRDefault="00617EBE" w:rsidP="00617EBE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By the end of this session, PhD candidates will be able to:</w:t>
      </w:r>
    </w:p>
    <w:p w14:paraId="35975C9D" w14:textId="2D3400DC" w:rsidR="00617EBE" w:rsidRPr="00617EBE" w:rsidRDefault="00617EBE" w:rsidP="00617E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Describe the structure of the scholarly research ecosystem within their discipline</w:t>
      </w:r>
    </w:p>
    <w:p w14:paraId="0AC8C29D" w14:textId="70C413AE" w:rsidR="00617EBE" w:rsidRPr="00617EBE" w:rsidRDefault="00617EBE" w:rsidP="00617E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Differentiate between broad research interests, thematic areas, and researchable questions</w:t>
      </w:r>
    </w:p>
    <w:p w14:paraId="52DEB0C3" w14:textId="5D1459C0" w:rsidR="00617EBE" w:rsidRPr="00617EBE" w:rsidRDefault="00617EBE" w:rsidP="00617E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Identify emerging</w:t>
      </w:r>
      <w:r w:rsidR="003D24A4">
        <w:rPr>
          <w:rFonts w:eastAsia="Times New Roman" w:cs="Times New Roman"/>
          <w:sz w:val="24"/>
          <w:szCs w:val="24"/>
          <w:lang w:val="en-AE" w:eastAsia="en-AE"/>
        </w:rPr>
        <w:t xml:space="preserve"> and</w:t>
      </w:r>
      <w:r w:rsidRPr="00617EBE">
        <w:rPr>
          <w:rFonts w:eastAsia="Times New Roman" w:cs="Times New Roman"/>
          <w:sz w:val="24"/>
          <w:szCs w:val="24"/>
          <w:lang w:val="en-AE" w:eastAsia="en-AE"/>
        </w:rPr>
        <w:t xml:space="preserve"> established</w:t>
      </w:r>
      <w:r w:rsidR="003D24A4">
        <w:rPr>
          <w:rFonts w:eastAsia="Times New Roman" w:cs="Times New Roman"/>
          <w:sz w:val="24"/>
          <w:szCs w:val="24"/>
          <w:lang w:val="en-AE" w:eastAsia="en-AE"/>
        </w:rPr>
        <w:t xml:space="preserve"> </w:t>
      </w:r>
      <w:r w:rsidRPr="00617EBE">
        <w:rPr>
          <w:rFonts w:eastAsia="Times New Roman" w:cs="Times New Roman"/>
          <w:sz w:val="24"/>
          <w:szCs w:val="24"/>
          <w:lang w:val="en-AE" w:eastAsia="en-AE"/>
        </w:rPr>
        <w:t>research topics using bibliometric signals</w:t>
      </w:r>
    </w:p>
    <w:p w14:paraId="44301DBA" w14:textId="3F11BB22" w:rsidR="00617EBE" w:rsidRPr="00617EBE" w:rsidRDefault="00617EBE" w:rsidP="00617E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Formulate a preliminary research question grounded in existing literature trends</w:t>
      </w:r>
    </w:p>
    <w:p w14:paraId="699F6C5F" w14:textId="77777777" w:rsidR="00617EBE" w:rsidRPr="00617EBE" w:rsidRDefault="00617EBE" w:rsidP="00617EBE">
      <w:pPr>
        <w:spacing w:before="100" w:beforeAutospacing="1" w:after="100" w:afterAutospacing="1" w:line="240" w:lineRule="auto"/>
        <w:ind w:left="720"/>
        <w:rPr>
          <w:rFonts w:eastAsia="Times New Roman" w:cs="Times New Roman"/>
          <w:sz w:val="24"/>
          <w:szCs w:val="24"/>
          <w:lang w:val="en-AE" w:eastAsia="en-AE"/>
        </w:rPr>
      </w:pPr>
    </w:p>
    <w:p w14:paraId="313C5233" w14:textId="1A60FCFD" w:rsidR="00617EBE" w:rsidRPr="00617EBE" w:rsidRDefault="00FB68DD" w:rsidP="00617EBE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val="en-AE" w:eastAsia="en-AE"/>
        </w:rPr>
      </w:pPr>
      <w:r>
        <w:rPr>
          <w:rFonts w:eastAsia="Times New Roman" w:cs="Times New Roman"/>
          <w:b/>
          <w:bCs/>
          <w:sz w:val="36"/>
          <w:szCs w:val="36"/>
          <w:lang w:val="en-AE" w:eastAsia="en-AE"/>
        </w:rPr>
        <w:t>#</w:t>
      </w:r>
      <w:r w:rsidR="00617EBE" w:rsidRP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>2</w:t>
      </w:r>
      <w:r w:rsid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>:</w:t>
      </w:r>
      <w:r w:rsidR="00617EBE" w:rsidRP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 xml:space="preserve"> </w:t>
      </w:r>
      <w:r>
        <w:rPr>
          <w:rFonts w:eastAsia="Times New Roman" w:cs="Times New Roman"/>
          <w:b/>
          <w:bCs/>
          <w:sz w:val="36"/>
          <w:szCs w:val="36"/>
          <w:lang w:val="en-AE" w:eastAsia="en-AE"/>
        </w:rPr>
        <w:t xml:space="preserve">PhD Program: </w:t>
      </w:r>
      <w:r w:rsidR="00617EBE" w:rsidRP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>Smart Literature Review and Staying Current</w:t>
      </w:r>
    </w:p>
    <w:p w14:paraId="4C47164F" w14:textId="25433601" w:rsidR="00617EBE" w:rsidRPr="00617EBE" w:rsidRDefault="00617EBE" w:rsidP="00617EBE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>Date</w:t>
      </w:r>
      <w:r>
        <w:rPr>
          <w:b/>
          <w:bCs/>
          <w:lang w:val="en-AE" w:eastAsia="en-AE"/>
        </w:rPr>
        <w:t xml:space="preserve"> &amp; time:</w:t>
      </w:r>
      <w:r w:rsidR="008B728A">
        <w:rPr>
          <w:b/>
          <w:bCs/>
          <w:lang w:val="en-AE" w:eastAsia="en-AE"/>
        </w:rPr>
        <w:t xml:space="preserve"> 23 March, 13:00 (GMT+4)</w:t>
      </w:r>
    </w:p>
    <w:p w14:paraId="5E2FAC10" w14:textId="2E7D959D" w:rsidR="00617EBE" w:rsidRPr="00617EBE" w:rsidRDefault="00617EBE" w:rsidP="00617EBE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>Registration:</w:t>
      </w:r>
      <w:r w:rsidR="00011C07">
        <w:rPr>
          <w:b/>
          <w:bCs/>
          <w:lang w:val="en-AE" w:eastAsia="en-AE"/>
        </w:rPr>
        <w:t xml:space="preserve"> </w:t>
      </w:r>
      <w:hyperlink r:id="rId6" w:history="1">
        <w:r w:rsidR="00011C07" w:rsidRPr="00496040">
          <w:rPr>
            <w:rStyle w:val="Kpr"/>
            <w:b/>
            <w:bCs/>
            <w:lang w:val="en-AE" w:eastAsia="en-AE"/>
          </w:rPr>
          <w:t>https://clarivatewebinars.webex.com/weblink/register/r271cef973e282bb98f5cdc3a3bb32065</w:t>
        </w:r>
      </w:hyperlink>
      <w:r w:rsidR="00011C07">
        <w:rPr>
          <w:b/>
          <w:bCs/>
          <w:lang w:val="en-AE" w:eastAsia="en-AE"/>
        </w:rPr>
        <w:t xml:space="preserve"> </w:t>
      </w:r>
    </w:p>
    <w:p w14:paraId="65E8DA12" w14:textId="77777777" w:rsidR="00617EBE" w:rsidRPr="00617EBE" w:rsidRDefault="00617EBE" w:rsidP="00617EBE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 xml:space="preserve">Presenter: </w:t>
      </w:r>
      <w:r w:rsidRPr="00617EBE">
        <w:rPr>
          <w:i/>
          <w:iCs/>
          <w:lang w:val="en-AE" w:eastAsia="en-AE"/>
        </w:rPr>
        <w:t>Jamal EL OUAHI</w:t>
      </w:r>
    </w:p>
    <w:p w14:paraId="583E9151" w14:textId="77777777" w:rsidR="00617EBE" w:rsidRPr="00617EBE" w:rsidRDefault="00617EBE" w:rsidP="00617EBE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By the end of this session, PhD candidates will be able to:</w:t>
      </w:r>
    </w:p>
    <w:p w14:paraId="7359A312" w14:textId="7919E0FA" w:rsidR="00617EBE" w:rsidRPr="00617EBE" w:rsidRDefault="00617EBE" w:rsidP="00617E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 xml:space="preserve">Construct effective literature search strategies using </w:t>
      </w:r>
      <w:r w:rsidR="003D24A4">
        <w:rPr>
          <w:rFonts w:eastAsia="Times New Roman" w:cs="Times New Roman"/>
          <w:sz w:val="24"/>
          <w:szCs w:val="24"/>
          <w:lang w:val="en-AE" w:eastAsia="en-AE"/>
        </w:rPr>
        <w:t xml:space="preserve">bibliometric </w:t>
      </w:r>
      <w:r w:rsidRPr="00617EBE">
        <w:rPr>
          <w:rFonts w:eastAsia="Times New Roman" w:cs="Times New Roman"/>
          <w:sz w:val="24"/>
          <w:szCs w:val="24"/>
          <w:lang w:val="en-AE" w:eastAsia="en-AE"/>
        </w:rPr>
        <w:t>databases and citation networks</w:t>
      </w:r>
    </w:p>
    <w:p w14:paraId="50D1D0CA" w14:textId="1313D1BC" w:rsidR="00617EBE" w:rsidRPr="00617EBE" w:rsidRDefault="00617EBE" w:rsidP="00617E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 xml:space="preserve">Evaluate the relevance and influence of scholarly works using </w:t>
      </w:r>
      <w:r w:rsidR="00D665C8">
        <w:rPr>
          <w:rFonts w:eastAsia="Times New Roman" w:cs="Times New Roman"/>
          <w:sz w:val="24"/>
          <w:szCs w:val="24"/>
          <w:lang w:val="en-AE" w:eastAsia="en-AE"/>
        </w:rPr>
        <w:t xml:space="preserve">metadata and </w:t>
      </w:r>
      <w:r w:rsidRPr="00617EBE">
        <w:rPr>
          <w:rFonts w:eastAsia="Times New Roman" w:cs="Times New Roman"/>
          <w:sz w:val="24"/>
          <w:szCs w:val="24"/>
          <w:lang w:val="en-AE" w:eastAsia="en-AE"/>
        </w:rPr>
        <w:t>citation-based indicators</w:t>
      </w:r>
    </w:p>
    <w:p w14:paraId="1C43BAEA" w14:textId="7A61CC3F" w:rsidR="00617EBE" w:rsidRPr="00617EBE" w:rsidRDefault="00617EBE" w:rsidP="00617E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Apply citation techniques to identify foundational and recent research</w:t>
      </w:r>
    </w:p>
    <w:p w14:paraId="6D665B34" w14:textId="14F3413D" w:rsidR="00617EBE" w:rsidRPr="00617EBE" w:rsidRDefault="00617EBE" w:rsidP="00617E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Set up automated alerts to monitor new publications in their research area</w:t>
      </w:r>
    </w:p>
    <w:p w14:paraId="5AC3D619" w14:textId="77777777" w:rsidR="00617EBE" w:rsidRPr="00617EBE" w:rsidRDefault="00617EBE" w:rsidP="00617EBE">
      <w:pPr>
        <w:spacing w:before="100" w:beforeAutospacing="1" w:after="100" w:afterAutospacing="1" w:line="240" w:lineRule="auto"/>
        <w:ind w:left="720"/>
        <w:rPr>
          <w:rFonts w:eastAsia="Times New Roman" w:cs="Times New Roman"/>
          <w:sz w:val="24"/>
          <w:szCs w:val="24"/>
          <w:lang w:val="en-AE" w:eastAsia="en-AE"/>
        </w:rPr>
      </w:pPr>
    </w:p>
    <w:p w14:paraId="5CF10578" w14:textId="77777777" w:rsidR="004161AD" w:rsidRDefault="004161AD" w:rsidP="00617EBE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val="en-AE" w:eastAsia="en-AE"/>
        </w:rPr>
      </w:pPr>
    </w:p>
    <w:p w14:paraId="54BC68AB" w14:textId="5C204482" w:rsidR="00617EBE" w:rsidRPr="00617EBE" w:rsidRDefault="00FB68DD" w:rsidP="00617EBE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val="en-AE" w:eastAsia="en-AE"/>
        </w:rPr>
      </w:pPr>
      <w:r>
        <w:rPr>
          <w:rFonts w:eastAsia="Times New Roman" w:cs="Times New Roman"/>
          <w:b/>
          <w:bCs/>
          <w:sz w:val="36"/>
          <w:szCs w:val="36"/>
          <w:lang w:val="en-AE" w:eastAsia="en-AE"/>
        </w:rPr>
        <w:lastRenderedPageBreak/>
        <w:t>#</w:t>
      </w:r>
      <w:r w:rsidR="00617EBE" w:rsidRP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>3</w:t>
      </w:r>
      <w:r w:rsid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>:</w:t>
      </w:r>
      <w:r w:rsidR="00617EBE" w:rsidRP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 xml:space="preserve"> </w:t>
      </w:r>
      <w:r>
        <w:rPr>
          <w:rFonts w:eastAsia="Times New Roman" w:cs="Times New Roman"/>
          <w:b/>
          <w:bCs/>
          <w:sz w:val="36"/>
          <w:szCs w:val="36"/>
          <w:lang w:val="en-AE" w:eastAsia="en-AE"/>
        </w:rPr>
        <w:t xml:space="preserve">PhD Program: </w:t>
      </w:r>
      <w:r w:rsidR="00617EBE" w:rsidRP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 xml:space="preserve">Managing </w:t>
      </w:r>
      <w:r w:rsidR="008B728A">
        <w:rPr>
          <w:rFonts w:eastAsia="Times New Roman" w:cs="Times New Roman"/>
          <w:b/>
          <w:bCs/>
          <w:sz w:val="36"/>
          <w:szCs w:val="36"/>
          <w:lang w:val="en-AE" w:eastAsia="en-AE"/>
        </w:rPr>
        <w:t>References &amp; Ethics</w:t>
      </w:r>
    </w:p>
    <w:p w14:paraId="30F9B82D" w14:textId="71713F6B" w:rsidR="00617EBE" w:rsidRPr="00617EBE" w:rsidRDefault="00617EBE" w:rsidP="00617EBE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>Date</w:t>
      </w:r>
      <w:r>
        <w:rPr>
          <w:b/>
          <w:bCs/>
          <w:lang w:val="en-AE" w:eastAsia="en-AE"/>
        </w:rPr>
        <w:t xml:space="preserve"> &amp; time:</w:t>
      </w:r>
      <w:r w:rsidR="008B728A">
        <w:rPr>
          <w:b/>
          <w:bCs/>
          <w:lang w:val="en-AE" w:eastAsia="en-AE"/>
        </w:rPr>
        <w:t xml:space="preserve"> 29 April, 13:00 (GMT+4)</w:t>
      </w:r>
    </w:p>
    <w:p w14:paraId="4CC3E031" w14:textId="4A9EE70C" w:rsidR="00FB68DD" w:rsidRDefault="00617EBE" w:rsidP="00FB68DD">
      <w:pPr>
        <w:rPr>
          <w:b/>
          <w:bCs/>
          <w:lang w:val="en-AE" w:eastAsia="en-AE"/>
        </w:rPr>
      </w:pPr>
      <w:r w:rsidRPr="00FB68DD">
        <w:rPr>
          <w:b/>
          <w:bCs/>
          <w:lang w:val="en-AE" w:eastAsia="en-AE"/>
        </w:rPr>
        <w:t>Registration:</w:t>
      </w:r>
      <w:r w:rsidR="00950B52" w:rsidRPr="00FB68DD">
        <w:rPr>
          <w:b/>
          <w:bCs/>
          <w:lang w:val="en-AE" w:eastAsia="en-AE"/>
        </w:rPr>
        <w:t xml:space="preserve"> </w:t>
      </w:r>
      <w:hyperlink r:id="rId7" w:history="1">
        <w:r w:rsidR="00A72D8A" w:rsidRPr="00496040">
          <w:rPr>
            <w:rStyle w:val="Kpr"/>
            <w:b/>
            <w:bCs/>
            <w:lang w:val="en-AE" w:eastAsia="en-AE"/>
          </w:rPr>
          <w:t>https://clarivatewebinars.webex.com/weblink/register/re22032c826e12fe121b0af0758f87564</w:t>
        </w:r>
      </w:hyperlink>
    </w:p>
    <w:p w14:paraId="71EDFBA4" w14:textId="20C8A738" w:rsidR="00617EBE" w:rsidRPr="00FB68DD" w:rsidRDefault="00617EBE" w:rsidP="00FB68DD">
      <w:pPr>
        <w:rPr>
          <w:b/>
          <w:bCs/>
          <w:lang w:val="fr-FR" w:eastAsia="en-AE"/>
        </w:rPr>
      </w:pPr>
      <w:proofErr w:type="spellStart"/>
      <w:proofErr w:type="gramStart"/>
      <w:r w:rsidRPr="00FB68DD">
        <w:rPr>
          <w:b/>
          <w:bCs/>
          <w:lang w:val="fr-FR" w:eastAsia="en-AE"/>
        </w:rPr>
        <w:t>Presenter</w:t>
      </w:r>
      <w:proofErr w:type="spellEnd"/>
      <w:r w:rsidRPr="00FB68DD">
        <w:rPr>
          <w:b/>
          <w:bCs/>
          <w:lang w:val="fr-FR" w:eastAsia="en-AE"/>
        </w:rPr>
        <w:t>:</w:t>
      </w:r>
      <w:proofErr w:type="gramEnd"/>
      <w:r w:rsidRPr="00FB68DD">
        <w:rPr>
          <w:b/>
          <w:bCs/>
          <w:lang w:val="fr-FR" w:eastAsia="en-AE"/>
        </w:rPr>
        <w:t xml:space="preserve"> </w:t>
      </w:r>
      <w:r w:rsidRPr="00FB68DD">
        <w:rPr>
          <w:i/>
          <w:iCs/>
          <w:lang w:val="fr-FR" w:eastAsia="en-AE"/>
        </w:rPr>
        <w:t>Jamal EL OUAHI</w:t>
      </w:r>
    </w:p>
    <w:p w14:paraId="655BDD1C" w14:textId="77777777" w:rsidR="00617EBE" w:rsidRPr="00617EBE" w:rsidRDefault="00617EBE" w:rsidP="00617EBE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By the end of this session, PhD candidates will be able to:</w:t>
      </w:r>
    </w:p>
    <w:p w14:paraId="55CEDDFB" w14:textId="77777777" w:rsidR="00D665C8" w:rsidRDefault="00D665C8" w:rsidP="00617E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>
        <w:rPr>
          <w:rFonts w:eastAsia="Times New Roman" w:cs="Times New Roman"/>
          <w:sz w:val="24"/>
          <w:szCs w:val="24"/>
          <w:lang w:val="en-AE" w:eastAsia="en-AE"/>
        </w:rPr>
        <w:t>Understand why citations and references are important</w:t>
      </w:r>
    </w:p>
    <w:p w14:paraId="103E5B75" w14:textId="70C1CC7D" w:rsidR="00617EBE" w:rsidRPr="00617EBE" w:rsidRDefault="00617EBE" w:rsidP="00617E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Organize scholarly references using a citation management system</w:t>
      </w:r>
    </w:p>
    <w:p w14:paraId="43475AA4" w14:textId="42999D2D" w:rsidR="00617EBE" w:rsidRPr="00617EBE" w:rsidRDefault="00617EBE" w:rsidP="00617E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Annotate and categorize literature to support thematic analysis and synthesis</w:t>
      </w:r>
    </w:p>
    <w:p w14:paraId="236D15D4" w14:textId="1A2F99EC" w:rsidR="00617EBE" w:rsidRPr="00617EBE" w:rsidRDefault="00617EBE" w:rsidP="00617E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Integrate reference management tools into writing workflows</w:t>
      </w:r>
    </w:p>
    <w:p w14:paraId="2AEB2E19" w14:textId="2F30ACA8" w:rsidR="00617EBE" w:rsidRPr="00617EBE" w:rsidRDefault="00617EBE" w:rsidP="00617E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Distinguish between descriptive summarization and critical synthesis of literature</w:t>
      </w:r>
    </w:p>
    <w:p w14:paraId="1B5444E2" w14:textId="7C26C8B6" w:rsidR="00617EBE" w:rsidRPr="00C42B7D" w:rsidRDefault="00617EBE" w:rsidP="00617E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Apply best practices for citation and attribution in academic writing</w:t>
      </w:r>
    </w:p>
    <w:p w14:paraId="7739BBD3" w14:textId="77777777" w:rsidR="00617EBE" w:rsidRPr="00617EBE" w:rsidRDefault="00617EBE" w:rsidP="00617EBE">
      <w:pPr>
        <w:spacing w:before="100" w:beforeAutospacing="1" w:after="100" w:afterAutospacing="1" w:line="240" w:lineRule="auto"/>
        <w:ind w:left="720"/>
        <w:rPr>
          <w:rFonts w:eastAsia="Times New Roman" w:cs="Times New Roman"/>
          <w:sz w:val="24"/>
          <w:szCs w:val="24"/>
          <w:lang w:val="en-AE" w:eastAsia="en-AE"/>
        </w:rPr>
      </w:pPr>
    </w:p>
    <w:p w14:paraId="4E8352D2" w14:textId="11BC1B1F" w:rsidR="00617EBE" w:rsidRPr="00617EBE" w:rsidRDefault="00FB68DD" w:rsidP="00617EBE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val="en-AE" w:eastAsia="en-AE"/>
        </w:rPr>
      </w:pPr>
      <w:r>
        <w:rPr>
          <w:rFonts w:eastAsia="Times New Roman" w:cs="Times New Roman"/>
          <w:b/>
          <w:bCs/>
          <w:sz w:val="36"/>
          <w:szCs w:val="36"/>
          <w:lang w:val="en-AE" w:eastAsia="en-AE"/>
        </w:rPr>
        <w:t>#4</w:t>
      </w:r>
      <w:r w:rsidR="00617EBE" w:rsidRP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 xml:space="preserve"> </w:t>
      </w:r>
      <w:r>
        <w:rPr>
          <w:rFonts w:eastAsia="Times New Roman" w:cs="Times New Roman"/>
          <w:b/>
          <w:bCs/>
          <w:sz w:val="36"/>
          <w:szCs w:val="36"/>
          <w:lang w:val="en-AE" w:eastAsia="en-AE"/>
        </w:rPr>
        <w:t xml:space="preserve">PhD Program: </w:t>
      </w:r>
      <w:r w:rsidR="00617EBE" w:rsidRP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>Choosing Where to Publish: Journals, Metrics, and Integrity</w:t>
      </w:r>
    </w:p>
    <w:p w14:paraId="0951DEFB" w14:textId="7C1884C2" w:rsidR="00617EBE" w:rsidRPr="00617EBE" w:rsidRDefault="00617EBE" w:rsidP="00617EBE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>Date</w:t>
      </w:r>
      <w:r>
        <w:rPr>
          <w:b/>
          <w:bCs/>
          <w:lang w:val="en-AE" w:eastAsia="en-AE"/>
        </w:rPr>
        <w:t xml:space="preserve"> &amp; time:</w:t>
      </w:r>
      <w:r w:rsidR="008B728A">
        <w:rPr>
          <w:b/>
          <w:bCs/>
          <w:lang w:val="en-AE" w:eastAsia="en-AE"/>
        </w:rPr>
        <w:t xml:space="preserve"> 2</w:t>
      </w:r>
      <w:r w:rsidR="004A7A99">
        <w:rPr>
          <w:b/>
          <w:bCs/>
          <w:lang w:val="en-AE" w:eastAsia="en-AE"/>
        </w:rPr>
        <w:t>6 May</w:t>
      </w:r>
      <w:r w:rsidR="008B728A">
        <w:rPr>
          <w:b/>
          <w:bCs/>
          <w:lang w:val="en-AE" w:eastAsia="en-AE"/>
        </w:rPr>
        <w:t>, 13:00 (GMT+4)</w:t>
      </w:r>
    </w:p>
    <w:p w14:paraId="24E3F4A3" w14:textId="155CAD3A" w:rsidR="00617EBE" w:rsidRPr="00617EBE" w:rsidRDefault="00617EBE" w:rsidP="00617EBE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>Registration:</w:t>
      </w:r>
      <w:r w:rsidR="00950B52">
        <w:rPr>
          <w:b/>
          <w:bCs/>
          <w:lang w:val="en-AE" w:eastAsia="en-AE"/>
        </w:rPr>
        <w:t xml:space="preserve"> </w:t>
      </w:r>
      <w:hyperlink r:id="rId8" w:history="1">
        <w:r w:rsidR="00950B52" w:rsidRPr="00496040">
          <w:rPr>
            <w:rStyle w:val="Kpr"/>
            <w:b/>
            <w:bCs/>
            <w:lang w:val="en-AE" w:eastAsia="en-AE"/>
          </w:rPr>
          <w:t>https://clarivatewebinars.webex.com/weblink/register/r4eabfc1e368f14692f22b1ae5421b0d0</w:t>
        </w:r>
      </w:hyperlink>
      <w:r w:rsidR="00950B52">
        <w:rPr>
          <w:b/>
          <w:bCs/>
          <w:lang w:val="en-AE" w:eastAsia="en-AE"/>
        </w:rPr>
        <w:t xml:space="preserve"> </w:t>
      </w:r>
    </w:p>
    <w:p w14:paraId="582CE68F" w14:textId="77777777" w:rsidR="00617EBE" w:rsidRPr="00617EBE" w:rsidRDefault="00617EBE" w:rsidP="00617EBE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 xml:space="preserve">Presenter: </w:t>
      </w:r>
      <w:r w:rsidRPr="00617EBE">
        <w:rPr>
          <w:i/>
          <w:iCs/>
          <w:lang w:val="en-AE" w:eastAsia="en-AE"/>
        </w:rPr>
        <w:t>Jamal EL OUAHI</w:t>
      </w:r>
    </w:p>
    <w:p w14:paraId="5738F5EC" w14:textId="77777777" w:rsidR="00617EBE" w:rsidRPr="00617EBE" w:rsidRDefault="00617EBE" w:rsidP="00617EBE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By the end of this session, PhD candidates will be able to:</w:t>
      </w:r>
    </w:p>
    <w:p w14:paraId="3F3F5007" w14:textId="76EEE8D9" w:rsidR="00617EBE" w:rsidRPr="00617EBE" w:rsidRDefault="00617EBE" w:rsidP="00617E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Interpret key journal-level indicators responsibly and in context</w:t>
      </w:r>
    </w:p>
    <w:p w14:paraId="5F84161D" w14:textId="77777777" w:rsidR="00D665C8" w:rsidRDefault="00D665C8" w:rsidP="00617E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recognize predatory publishing practices</w:t>
      </w:r>
    </w:p>
    <w:p w14:paraId="4FCE3C01" w14:textId="77777777" w:rsidR="00D665C8" w:rsidRDefault="00D665C8" w:rsidP="00D665C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 xml:space="preserve">Identify </w:t>
      </w:r>
      <w:r>
        <w:rPr>
          <w:rFonts w:eastAsia="Times New Roman" w:cs="Times New Roman"/>
          <w:sz w:val="24"/>
          <w:szCs w:val="24"/>
          <w:lang w:val="en-AE" w:eastAsia="en-AE"/>
        </w:rPr>
        <w:t>and c</w:t>
      </w:r>
      <w:r w:rsidR="00617EBE" w:rsidRPr="00617EBE">
        <w:rPr>
          <w:rFonts w:eastAsia="Times New Roman" w:cs="Times New Roman"/>
          <w:sz w:val="24"/>
          <w:szCs w:val="24"/>
          <w:lang w:val="en-AE" w:eastAsia="en-AE"/>
        </w:rPr>
        <w:t xml:space="preserve">ompare </w:t>
      </w:r>
      <w:r>
        <w:rPr>
          <w:rFonts w:eastAsia="Times New Roman" w:cs="Times New Roman"/>
          <w:sz w:val="24"/>
          <w:szCs w:val="24"/>
          <w:lang w:val="en-AE" w:eastAsia="en-AE"/>
        </w:rPr>
        <w:t xml:space="preserve">credible </w:t>
      </w:r>
      <w:r w:rsidR="00617EBE" w:rsidRPr="00617EBE">
        <w:rPr>
          <w:rFonts w:eastAsia="Times New Roman" w:cs="Times New Roman"/>
          <w:sz w:val="24"/>
          <w:szCs w:val="24"/>
          <w:lang w:val="en-AE" w:eastAsia="en-AE"/>
        </w:rPr>
        <w:t xml:space="preserve">journals based </w:t>
      </w:r>
      <w:r>
        <w:rPr>
          <w:rFonts w:eastAsia="Times New Roman" w:cs="Times New Roman"/>
          <w:sz w:val="24"/>
          <w:szCs w:val="24"/>
          <w:lang w:val="en-AE" w:eastAsia="en-AE"/>
        </w:rPr>
        <w:t>on their profiles and citation indicators</w:t>
      </w:r>
    </w:p>
    <w:p w14:paraId="04133E17" w14:textId="6BD1ADAB" w:rsidR="00617EBE" w:rsidRPr="00617EBE" w:rsidRDefault="00617EBE" w:rsidP="00D665C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 xml:space="preserve">Evaluate </w:t>
      </w:r>
      <w:r w:rsidR="00D665C8">
        <w:rPr>
          <w:rFonts w:eastAsia="Times New Roman" w:cs="Times New Roman"/>
          <w:sz w:val="24"/>
          <w:szCs w:val="24"/>
          <w:lang w:val="en-AE" w:eastAsia="en-AE"/>
        </w:rPr>
        <w:t>the relevance</w:t>
      </w:r>
      <w:r w:rsidRPr="00617EBE">
        <w:rPr>
          <w:rFonts w:eastAsia="Times New Roman" w:cs="Times New Roman"/>
          <w:sz w:val="24"/>
          <w:szCs w:val="24"/>
          <w:lang w:val="en-AE" w:eastAsia="en-AE"/>
        </w:rPr>
        <w:t xml:space="preserve"> of potential publication venues for their research</w:t>
      </w:r>
    </w:p>
    <w:p w14:paraId="7141B5F2" w14:textId="0F897E02" w:rsidR="00617EBE" w:rsidRPr="00C42B7D" w:rsidRDefault="00617EBE" w:rsidP="00617E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Apply principles of responsible metrics and publication ethics in journal selection</w:t>
      </w:r>
    </w:p>
    <w:p w14:paraId="56F67CF6" w14:textId="77777777" w:rsidR="00617EBE" w:rsidRDefault="00617EBE" w:rsidP="00617EBE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</w:p>
    <w:p w14:paraId="24CE7DFE" w14:textId="77777777" w:rsidR="00617EBE" w:rsidRPr="00617EBE" w:rsidRDefault="00617EBE" w:rsidP="00617EBE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</w:p>
    <w:p w14:paraId="424D8F6D" w14:textId="4889B899" w:rsidR="00617EBE" w:rsidRDefault="00FB68DD" w:rsidP="00617EBE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val="en-AE" w:eastAsia="en-AE"/>
        </w:rPr>
      </w:pPr>
      <w:r>
        <w:rPr>
          <w:rFonts w:eastAsia="Times New Roman" w:cs="Times New Roman"/>
          <w:b/>
          <w:bCs/>
          <w:sz w:val="36"/>
          <w:szCs w:val="36"/>
          <w:lang w:val="en-AE" w:eastAsia="en-AE"/>
        </w:rPr>
        <w:lastRenderedPageBreak/>
        <w:t>#5</w:t>
      </w:r>
      <w:r w:rsidR="00617EBE" w:rsidRP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 xml:space="preserve"> </w:t>
      </w:r>
      <w:r>
        <w:rPr>
          <w:rFonts w:eastAsia="Times New Roman" w:cs="Times New Roman"/>
          <w:b/>
          <w:bCs/>
          <w:sz w:val="36"/>
          <w:szCs w:val="36"/>
          <w:lang w:val="en-AE" w:eastAsia="en-AE"/>
        </w:rPr>
        <w:t xml:space="preserve">PhD Program: </w:t>
      </w:r>
      <w:r w:rsidR="00617EBE" w:rsidRPr="00617EBE">
        <w:rPr>
          <w:rFonts w:eastAsia="Times New Roman" w:cs="Times New Roman"/>
          <w:b/>
          <w:bCs/>
          <w:sz w:val="36"/>
          <w:szCs w:val="36"/>
          <w:lang w:val="en-AE" w:eastAsia="en-AE"/>
        </w:rPr>
        <w:t>Building a Researcher Profile &amp; Long-Term Strategy</w:t>
      </w:r>
    </w:p>
    <w:p w14:paraId="33B37196" w14:textId="77777777" w:rsidR="003D24A4" w:rsidRDefault="00617EBE" w:rsidP="004A7A99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>Date</w:t>
      </w:r>
      <w:r>
        <w:rPr>
          <w:b/>
          <w:bCs/>
          <w:lang w:val="en-AE" w:eastAsia="en-AE"/>
        </w:rPr>
        <w:t xml:space="preserve"> &amp; time:</w:t>
      </w:r>
      <w:r w:rsidR="008B728A">
        <w:rPr>
          <w:b/>
          <w:bCs/>
          <w:lang w:val="en-AE" w:eastAsia="en-AE"/>
        </w:rPr>
        <w:t xml:space="preserve"> </w:t>
      </w:r>
      <w:r w:rsidR="004A7A99">
        <w:rPr>
          <w:b/>
          <w:bCs/>
          <w:lang w:val="en-AE" w:eastAsia="en-AE"/>
        </w:rPr>
        <w:t>23 June, 13:00 (GMT+4)</w:t>
      </w:r>
    </w:p>
    <w:p w14:paraId="5DAFB602" w14:textId="447976E7" w:rsidR="00617EBE" w:rsidRDefault="00617EBE" w:rsidP="004A7A99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>Registration:</w:t>
      </w:r>
      <w:r w:rsidR="003B6DAB">
        <w:rPr>
          <w:b/>
          <w:bCs/>
          <w:lang w:val="en-AE" w:eastAsia="en-AE"/>
        </w:rPr>
        <w:t xml:space="preserve"> </w:t>
      </w:r>
      <w:hyperlink r:id="rId9" w:history="1">
        <w:r w:rsidR="003B6DAB" w:rsidRPr="00496040">
          <w:rPr>
            <w:rStyle w:val="Kpr"/>
            <w:b/>
            <w:bCs/>
            <w:lang w:val="en-AE" w:eastAsia="en-AE"/>
          </w:rPr>
          <w:t>https://clarivatewebinars.webex.com/weblink/register/rff8e32e61fc6bfe3dd0d7c803b135637</w:t>
        </w:r>
      </w:hyperlink>
    </w:p>
    <w:p w14:paraId="38E655A6" w14:textId="77777777" w:rsidR="00617EBE" w:rsidRPr="00617EBE" w:rsidRDefault="00617EBE" w:rsidP="00617EBE">
      <w:pPr>
        <w:rPr>
          <w:b/>
          <w:bCs/>
          <w:lang w:val="en-AE" w:eastAsia="en-AE"/>
        </w:rPr>
      </w:pPr>
      <w:r w:rsidRPr="00617EBE">
        <w:rPr>
          <w:b/>
          <w:bCs/>
          <w:lang w:val="en-AE" w:eastAsia="en-AE"/>
        </w:rPr>
        <w:t xml:space="preserve">Presenter: </w:t>
      </w:r>
      <w:r w:rsidRPr="00617EBE">
        <w:rPr>
          <w:i/>
          <w:iCs/>
          <w:lang w:val="en-AE" w:eastAsia="en-AE"/>
        </w:rPr>
        <w:t>Jamal EL OUAHI</w:t>
      </w:r>
    </w:p>
    <w:p w14:paraId="4D4C52C3" w14:textId="77777777" w:rsidR="00617EBE" w:rsidRPr="00617EBE" w:rsidRDefault="00617EBE" w:rsidP="00617EBE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By the end of this session, PhD candidates will be able to:</w:t>
      </w:r>
    </w:p>
    <w:p w14:paraId="040FD9FC" w14:textId="66005967" w:rsidR="00617EBE" w:rsidRPr="00617EBE" w:rsidRDefault="00617EBE" w:rsidP="00617E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Explain the role of researcher profiles in scholarly visibility and attribution</w:t>
      </w:r>
    </w:p>
    <w:p w14:paraId="6F2A5589" w14:textId="3672ADFE" w:rsidR="00617EBE" w:rsidRPr="00617EBE" w:rsidRDefault="00617EBE" w:rsidP="00617E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Create or optimize a researcher profile aligned with their academic identity</w:t>
      </w:r>
    </w:p>
    <w:p w14:paraId="4620636D" w14:textId="2F0DAD79" w:rsidR="00617EBE" w:rsidRPr="00617EBE" w:rsidRDefault="00617EBE" w:rsidP="00617E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Monitor research impact using citation and collaboration indicators</w:t>
      </w:r>
    </w:p>
    <w:p w14:paraId="639333C6" w14:textId="3AC4BC12" w:rsidR="00617EBE" w:rsidRPr="00617EBE" w:rsidRDefault="00617EBE" w:rsidP="00617E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proofErr w:type="spellStart"/>
      <w:r w:rsidRPr="00617EBE">
        <w:rPr>
          <w:rFonts w:eastAsia="Times New Roman" w:cs="Times New Roman"/>
          <w:sz w:val="24"/>
          <w:szCs w:val="24"/>
          <w:lang w:val="en-AE" w:eastAsia="en-AE"/>
        </w:rPr>
        <w:t>Analyze</w:t>
      </w:r>
      <w:proofErr w:type="spellEnd"/>
      <w:r w:rsidRPr="00617EBE">
        <w:rPr>
          <w:rFonts w:eastAsia="Times New Roman" w:cs="Times New Roman"/>
          <w:sz w:val="24"/>
          <w:szCs w:val="24"/>
          <w:lang w:val="en-AE" w:eastAsia="en-AE"/>
        </w:rPr>
        <w:t xml:space="preserve"> research trends to inform medium- and long-term research</w:t>
      </w:r>
      <w:r w:rsidR="00D665C8">
        <w:rPr>
          <w:rFonts w:eastAsia="Times New Roman" w:cs="Times New Roman"/>
          <w:sz w:val="24"/>
          <w:szCs w:val="24"/>
          <w:lang w:val="en-AE" w:eastAsia="en-AE"/>
        </w:rPr>
        <w:t xml:space="preserve"> </w:t>
      </w:r>
      <w:r w:rsidRPr="00617EBE">
        <w:rPr>
          <w:rFonts w:eastAsia="Times New Roman" w:cs="Times New Roman"/>
          <w:sz w:val="24"/>
          <w:szCs w:val="24"/>
          <w:lang w:val="en-AE" w:eastAsia="en-AE"/>
        </w:rPr>
        <w:t>strategy</w:t>
      </w:r>
    </w:p>
    <w:p w14:paraId="21361157" w14:textId="286FD276" w:rsidR="00617EBE" w:rsidRPr="00617EBE" w:rsidRDefault="00617EBE" w:rsidP="00617EB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AE" w:eastAsia="en-AE"/>
        </w:rPr>
      </w:pPr>
      <w:r w:rsidRPr="00617EBE">
        <w:rPr>
          <w:rFonts w:eastAsia="Times New Roman" w:cs="Times New Roman"/>
          <w:sz w:val="24"/>
          <w:szCs w:val="24"/>
          <w:lang w:val="en-AE" w:eastAsia="en-AE"/>
        </w:rPr>
        <w:t>Develop a personal plan for maintaining research visibility and integrity over time</w:t>
      </w:r>
    </w:p>
    <w:p w14:paraId="2427E38A" w14:textId="77777777" w:rsidR="00887CC4" w:rsidRPr="00617EBE" w:rsidRDefault="00887CC4">
      <w:pPr>
        <w:rPr>
          <w:sz w:val="20"/>
          <w:szCs w:val="20"/>
          <w:lang w:val="en-AE"/>
        </w:rPr>
      </w:pPr>
    </w:p>
    <w:p w14:paraId="39868398" w14:textId="77777777" w:rsidR="00617EBE" w:rsidRPr="00617EBE" w:rsidRDefault="00617EBE">
      <w:pPr>
        <w:rPr>
          <w:sz w:val="20"/>
          <w:szCs w:val="20"/>
          <w:lang w:val="en-AE"/>
        </w:rPr>
      </w:pPr>
    </w:p>
    <w:sectPr w:rsidR="00617EBE" w:rsidRPr="00617E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venir Next LT Pro">
    <w:altName w:val="Avenir Next LT Pro"/>
    <w:charset w:val="A2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98181F"/>
    <w:multiLevelType w:val="multilevel"/>
    <w:tmpl w:val="13308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FE34F8"/>
    <w:multiLevelType w:val="multilevel"/>
    <w:tmpl w:val="AC3275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234E5D"/>
    <w:multiLevelType w:val="multilevel"/>
    <w:tmpl w:val="F50A2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89C3334"/>
    <w:multiLevelType w:val="multilevel"/>
    <w:tmpl w:val="0422CD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664101"/>
    <w:multiLevelType w:val="multilevel"/>
    <w:tmpl w:val="0562F6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5558300">
    <w:abstractNumId w:val="1"/>
  </w:num>
  <w:num w:numId="2" w16cid:durableId="1436974944">
    <w:abstractNumId w:val="0"/>
  </w:num>
  <w:num w:numId="3" w16cid:durableId="1222592214">
    <w:abstractNumId w:val="4"/>
  </w:num>
  <w:num w:numId="4" w16cid:durableId="1110777442">
    <w:abstractNumId w:val="2"/>
  </w:num>
  <w:num w:numId="5" w16cid:durableId="20756170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LY0s7A0MjMyNjW1MLFQ0lEKTi0uzszPAykwrAUAYnSexiwAAAA="/>
  </w:docVars>
  <w:rsids>
    <w:rsidRoot w:val="00617EBE"/>
    <w:rsid w:val="00011C07"/>
    <w:rsid w:val="000605F3"/>
    <w:rsid w:val="00280308"/>
    <w:rsid w:val="00341D00"/>
    <w:rsid w:val="003B6DAB"/>
    <w:rsid w:val="003D24A4"/>
    <w:rsid w:val="004118DD"/>
    <w:rsid w:val="004161AD"/>
    <w:rsid w:val="004A7A99"/>
    <w:rsid w:val="00617EBE"/>
    <w:rsid w:val="00887CC4"/>
    <w:rsid w:val="008B728A"/>
    <w:rsid w:val="00950B52"/>
    <w:rsid w:val="00A72D8A"/>
    <w:rsid w:val="00B22F4C"/>
    <w:rsid w:val="00B402E0"/>
    <w:rsid w:val="00C42B7D"/>
    <w:rsid w:val="00D44E24"/>
    <w:rsid w:val="00D665C8"/>
    <w:rsid w:val="00E1129F"/>
    <w:rsid w:val="00E422CD"/>
    <w:rsid w:val="00F803C4"/>
    <w:rsid w:val="00FB6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38503B"/>
  <w15:chartTrackingRefBased/>
  <w15:docId w15:val="{73486380-D6BD-4D5C-9CEB-D80225241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venir Next LT Pro" w:eastAsiaTheme="minorHAnsi" w:hAnsi="Avenir Next LT Pro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EBE"/>
  </w:style>
  <w:style w:type="paragraph" w:styleId="Balk1">
    <w:name w:val="heading 1"/>
    <w:basedOn w:val="Normal"/>
    <w:next w:val="Normal"/>
    <w:link w:val="Balk1Char"/>
    <w:uiPriority w:val="9"/>
    <w:qFormat/>
    <w:rsid w:val="00617EB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17EB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17EBE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17EB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17EB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617EBE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17EBE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17EBE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17EBE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17EB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rsid w:val="00617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617EBE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17EBE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17EBE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617EBE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17EBE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17EBE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17EBE"/>
    <w:rPr>
      <w:rFonts w:asciiTheme="minorHAnsi" w:eastAsiaTheme="majorEastAsia" w:hAnsiTheme="minorHAnsi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617EB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617E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617EBE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617EBE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617EB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617EBE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617EBE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617EBE"/>
    <w:rPr>
      <w:i/>
      <w:iCs/>
      <w:color w:val="2F5496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617EB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617EBE"/>
    <w:rPr>
      <w:i/>
      <w:iCs/>
      <w:color w:val="2F5496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617EBE"/>
    <w:rPr>
      <w:b/>
      <w:bCs/>
      <w:smallCaps/>
      <w:color w:val="2F5496" w:themeColor="accent1" w:themeShade="BF"/>
      <w:spacing w:val="5"/>
    </w:rPr>
  </w:style>
  <w:style w:type="character" w:styleId="Gl">
    <w:name w:val="Strong"/>
    <w:basedOn w:val="VarsaylanParagrafYazTipi"/>
    <w:uiPriority w:val="22"/>
    <w:qFormat/>
    <w:rsid w:val="00617EB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17E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E" w:eastAsia="en-AE"/>
    </w:rPr>
  </w:style>
  <w:style w:type="character" w:styleId="Kpr">
    <w:name w:val="Hyperlink"/>
    <w:basedOn w:val="VarsaylanParagrafYazTipi"/>
    <w:uiPriority w:val="99"/>
    <w:unhideWhenUsed/>
    <w:rsid w:val="00011C07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011C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rivatewebinars.webex.com/weblink/register/r4eabfc1e368f14692f22b1ae5421b0d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larivatewebinars.webex.com/weblink/register/re22032c826e12fe121b0af0758f8756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larivatewebinars.webex.com/weblink/register/r271cef973e282bb98f5cdc3a3bb32065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clarivatewebinars.webex.com/weblink/register/r2691c52682154090f646a1cfa1bd3782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larivatewebinars.webex.com/weblink/register/rff8e32e61fc6bfe3dd0d7c803b1356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3</Pages>
  <Words>563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al El Ouahi</dc:creator>
  <cp:keywords/>
  <dc:description/>
  <cp:lastModifiedBy>selman yılmaz</cp:lastModifiedBy>
  <cp:revision>9</cp:revision>
  <dcterms:created xsi:type="dcterms:W3CDTF">2026-01-26T12:55:00Z</dcterms:created>
  <dcterms:modified xsi:type="dcterms:W3CDTF">2026-02-03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ce9e3a-343b-4916-ba72-d1ff162d02eb</vt:lpwstr>
  </property>
</Properties>
</file>